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28DE8" w14:textId="77777777" w:rsidR="008E1690" w:rsidRDefault="008E1690" w:rsidP="008E1690">
      <w:pPr>
        <w:framePr w:w="9360" w:hSpace="187" w:vSpace="187" w:wrap="notBeside" w:vAnchor="text" w:hAnchor="page" w:x="1334" w:y="-667"/>
      </w:pPr>
      <w:bookmarkStart w:id="0" w:name="_Hlk7526092"/>
      <w:bookmarkEnd w:id="0"/>
    </w:p>
    <w:p w14:paraId="79DAA6F0" w14:textId="28EB9A71" w:rsidR="008E1690" w:rsidRPr="00B22893" w:rsidRDefault="008E1690" w:rsidP="008E1690">
      <w:pPr>
        <w:pStyle w:val="Title"/>
        <w:framePr w:wrap="notBeside" w:x="1334" w:y="-667"/>
        <w:rPr>
          <w:sz w:val="44"/>
          <w:szCs w:val="44"/>
        </w:rPr>
      </w:pPr>
      <w:r w:rsidRPr="00B22893">
        <w:rPr>
          <w:sz w:val="44"/>
          <w:szCs w:val="44"/>
        </w:rPr>
        <w:t>C</w:t>
      </w:r>
      <w:r w:rsidR="00B22893" w:rsidRPr="00B22893">
        <w:rPr>
          <w:sz w:val="44"/>
          <w:szCs w:val="44"/>
        </w:rPr>
        <w:t>MP</w:t>
      </w:r>
      <w:r w:rsidRPr="00B22893">
        <w:rPr>
          <w:sz w:val="44"/>
          <w:szCs w:val="44"/>
        </w:rPr>
        <w:t xml:space="preserve">E 124 Lab </w:t>
      </w:r>
      <w:r w:rsidR="0098668A" w:rsidRPr="00B22893">
        <w:rPr>
          <w:sz w:val="44"/>
          <w:szCs w:val="44"/>
        </w:rPr>
        <w:t>6</w:t>
      </w:r>
      <w:r w:rsidRPr="00B22893">
        <w:rPr>
          <w:sz w:val="44"/>
          <w:szCs w:val="44"/>
        </w:rPr>
        <w:t>: Counter Design with D and JK Flip-Flops</w:t>
      </w:r>
    </w:p>
    <w:p w14:paraId="28E56310" w14:textId="32BD0FFD" w:rsidR="00B22893" w:rsidRDefault="00DB0114" w:rsidP="00B22893">
      <w:pPr>
        <w:pStyle w:val="Authors"/>
        <w:framePr w:wrap="notBeside" w:x="1772" w:y="934"/>
      </w:pPr>
      <w:r>
        <w:rPr>
          <w:sz w:val="24"/>
          <w:szCs w:val="24"/>
        </w:rPr>
        <w:t>Hoang Le</w:t>
      </w:r>
      <w:r w:rsidR="00B22893">
        <w:rPr>
          <w:sz w:val="24"/>
          <w:szCs w:val="24"/>
        </w:rPr>
        <w:t xml:space="preserve">, </w:t>
      </w:r>
      <w:r>
        <w:rPr>
          <w:sz w:val="24"/>
          <w:szCs w:val="24"/>
        </w:rPr>
        <w:t>012679771</w:t>
      </w:r>
      <w:r w:rsidR="00B22893">
        <w:rPr>
          <w:sz w:val="24"/>
          <w:szCs w:val="24"/>
        </w:rPr>
        <w:t xml:space="preserve">, CMPEs 124 </w:t>
      </w:r>
      <w:r>
        <w:rPr>
          <w:sz w:val="24"/>
          <w:szCs w:val="24"/>
        </w:rPr>
        <w:t>Spring 2019</w:t>
      </w:r>
      <w:r w:rsidR="00B22893">
        <w:rPr>
          <w:sz w:val="24"/>
          <w:szCs w:val="24"/>
        </w:rPr>
        <w:t>, Lab Section 0</w:t>
      </w:r>
      <w:r>
        <w:rPr>
          <w:sz w:val="24"/>
          <w:szCs w:val="24"/>
        </w:rPr>
        <w:t>3</w:t>
      </w:r>
    </w:p>
    <w:p w14:paraId="4453FAAD" w14:textId="77777777" w:rsidR="0062357F" w:rsidRDefault="0062357F" w:rsidP="008E1690">
      <w:pPr>
        <w:rPr>
          <w:b/>
          <w:i/>
        </w:rPr>
        <w:sectPr w:rsidR="0062357F" w:rsidSect="00E94D40">
          <w:footerReference w:type="first" r:id="rId7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33BE7685" w14:textId="626DE454" w:rsidR="008E1690" w:rsidRDefault="008E1690" w:rsidP="008E1690">
      <w:pPr>
        <w:rPr>
          <w:b/>
        </w:rPr>
      </w:pPr>
      <w:r w:rsidRPr="00BA0456">
        <w:rPr>
          <w:b/>
          <w:i/>
        </w:rPr>
        <w:t xml:space="preserve">Abstract </w:t>
      </w:r>
      <w:r w:rsidRPr="00BA0456">
        <w:rPr>
          <w:b/>
        </w:rPr>
        <w:t>—</w:t>
      </w:r>
      <w:r w:rsidR="00DB0114" w:rsidRPr="00DB0114">
        <w:t xml:space="preserve"> </w:t>
      </w:r>
      <w:r w:rsidR="00DB0114">
        <w:t>The purpose of this lab is to design a circuit with D and JK Flip-Flops to get more practice with those two parts.</w:t>
      </w:r>
    </w:p>
    <w:p w14:paraId="2CD5AD20" w14:textId="77777777" w:rsidR="008E1690" w:rsidRDefault="008E1690" w:rsidP="008E1690">
      <w:pPr>
        <w:pStyle w:val="Heading1"/>
        <w:numPr>
          <w:ilvl w:val="0"/>
          <w:numId w:val="2"/>
        </w:numPr>
        <w:jc w:val="left"/>
      </w:pPr>
      <w:r w:rsidRPr="00B1180E">
        <w:t>INTRODUCTION</w:t>
      </w:r>
    </w:p>
    <w:p w14:paraId="1C5F722E" w14:textId="1AD26E3E" w:rsidR="008E1690" w:rsidRDefault="00DB0114" w:rsidP="00BD7DF9">
      <w:pPr>
        <w:ind w:firstLine="720"/>
        <w:jc w:val="both"/>
      </w:pPr>
      <w:r>
        <w:t>For t</w:t>
      </w:r>
      <w:r w:rsidR="0098668A">
        <w:t>his lab’s requirement</w:t>
      </w:r>
      <w:r>
        <w:t>, it</w:t>
      </w:r>
      <w:r w:rsidR="0098668A">
        <w:t xml:space="preserve"> is </w:t>
      </w:r>
      <w:r w:rsidR="008E1690">
        <w:t>design</w:t>
      </w:r>
      <w:r w:rsidR="0098668A">
        <w:t>ing</w:t>
      </w:r>
      <w:r>
        <w:t xml:space="preserve"> about D and JK flipflop</w:t>
      </w:r>
      <w:r w:rsidR="0098668A">
        <w:t xml:space="preserve"> two</w:t>
      </w:r>
      <w:r w:rsidR="008E1690">
        <w:t xml:space="preserve"> divide-by-two</w:t>
      </w:r>
      <w:r w:rsidR="00BD7DF9">
        <w:t xml:space="preserve"> </w:t>
      </w:r>
      <w:r w:rsidR="008E1690">
        <w:t>circuits, one</w:t>
      </w:r>
      <w:r w:rsidR="0098668A">
        <w:t>-</w:t>
      </w:r>
      <w:r w:rsidR="008E1690">
        <w:t>clock</w:t>
      </w:r>
      <w:r w:rsidR="0098668A">
        <w:t>-</w:t>
      </w:r>
      <w:r w:rsidR="008E1690">
        <w:t>period</w:t>
      </w:r>
      <w:r w:rsidR="0098668A">
        <w:t>-</w:t>
      </w:r>
      <w:r w:rsidR="008E1690">
        <w:t>delay</w:t>
      </w:r>
      <w:r w:rsidR="00BD7DF9">
        <w:t xml:space="preserve"> </w:t>
      </w:r>
      <w:r>
        <w:t>with D flipflop</w:t>
      </w:r>
      <w:r w:rsidR="0098668A">
        <w:t>,</w:t>
      </w:r>
      <w:r w:rsidR="008E1690">
        <w:t xml:space="preserve"> and three-bit ripple down counter.</w:t>
      </w:r>
    </w:p>
    <w:p w14:paraId="14AC021D" w14:textId="52EE687E" w:rsidR="008E1690" w:rsidRDefault="008E1690" w:rsidP="008E1690">
      <w:pPr>
        <w:pStyle w:val="Heading1"/>
        <w:numPr>
          <w:ilvl w:val="0"/>
          <w:numId w:val="2"/>
        </w:numPr>
        <w:jc w:val="left"/>
      </w:pPr>
      <w:r w:rsidRPr="00B1180E">
        <w:t>Design methodology</w:t>
      </w:r>
    </w:p>
    <w:p w14:paraId="1F2B820B" w14:textId="358A46CC" w:rsidR="00D54F34" w:rsidRPr="00D54F34" w:rsidRDefault="00DB0114" w:rsidP="00640318">
      <w:pPr>
        <w:ind w:firstLine="720"/>
        <w:jc w:val="both"/>
      </w:pPr>
      <w:r>
        <w:t>For the divide-by-two circuit, we know that both D and JK Flipflop can store</w:t>
      </w:r>
      <w:r w:rsidR="00D54F34">
        <w:t xml:space="preserve"> value for one clock period when the clock is in rising edge triggered.</w:t>
      </w:r>
      <w:r>
        <w:t xml:space="preserve"> </w:t>
      </w:r>
      <w:proofErr w:type="gramStart"/>
      <w:r>
        <w:t>In order to</w:t>
      </w:r>
      <w:proofErr w:type="gramEnd"/>
      <w:r>
        <w:t xml:space="preserve"> build this circuit,</w:t>
      </w:r>
      <w:r w:rsidR="00D54F34">
        <w:t xml:space="preserve"> </w:t>
      </w:r>
      <w:r>
        <w:t>t</w:t>
      </w:r>
      <w:r w:rsidR="00D54F34">
        <w:t xml:space="preserve">he output of D flip flop is feeding back to the input. </w:t>
      </w:r>
      <w:r w:rsidR="002D0C02">
        <w:t>D flip flop with one clock period delay is also followed the same strategy. Besides, the output of the flipflop is connected to the input of other flipflop</w:t>
      </w:r>
      <w:r w:rsidR="00157F77">
        <w:t>.</w:t>
      </w:r>
    </w:p>
    <w:p w14:paraId="32094AAC" w14:textId="77777777" w:rsidR="008E1690" w:rsidRDefault="008E1690" w:rsidP="008E1690">
      <w:pPr>
        <w:pStyle w:val="Heading2"/>
      </w:pPr>
      <w:r>
        <w:t>Parts List</w:t>
      </w:r>
    </w:p>
    <w:p w14:paraId="29827656" w14:textId="3D73A301" w:rsidR="008E1690" w:rsidRDefault="0059129D" w:rsidP="008E169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>
        <w:t>SN</w:t>
      </w:r>
      <w:r w:rsidR="008E1690">
        <w:t>74</w:t>
      </w:r>
      <w:r>
        <w:t>HC</w:t>
      </w:r>
      <w:r w:rsidR="008E1690">
        <w:t>74</w:t>
      </w:r>
    </w:p>
    <w:p w14:paraId="0D029085" w14:textId="6F9E4025" w:rsidR="008E1690" w:rsidRPr="0029437B" w:rsidRDefault="0059129D" w:rsidP="008E169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>
        <w:t>SN</w:t>
      </w:r>
      <w:r w:rsidR="008E1690">
        <w:t>74</w:t>
      </w:r>
      <w:r>
        <w:t>HC</w:t>
      </w:r>
      <w:r w:rsidR="008E1690">
        <w:t>109</w:t>
      </w:r>
      <w:r w:rsidR="008E1690" w:rsidRPr="0029437B">
        <w:t xml:space="preserve"> </w:t>
      </w:r>
    </w:p>
    <w:p w14:paraId="366EF889" w14:textId="0A547314" w:rsidR="008E1690" w:rsidRPr="0029437B" w:rsidRDefault="008E1690" w:rsidP="008E169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SN7</w:t>
      </w:r>
      <w:r w:rsidR="0059129D">
        <w:t>4HC</w:t>
      </w:r>
      <w:r w:rsidRPr="0029437B">
        <w:t xml:space="preserve">163AN  </w:t>
      </w:r>
      <w:r w:rsidR="0098668A">
        <w:tab/>
      </w:r>
    </w:p>
    <w:p w14:paraId="5A417EC7" w14:textId="77777777" w:rsidR="008E1690" w:rsidRPr="0029437B" w:rsidRDefault="008E1690" w:rsidP="008E1690">
      <w:pPr>
        <w:pStyle w:val="ListParagraph"/>
        <w:numPr>
          <w:ilvl w:val="0"/>
          <w:numId w:val="3"/>
        </w:numPr>
      </w:pPr>
      <w:r w:rsidRPr="0029437B">
        <w:t>Crystal FS10.00P</w:t>
      </w:r>
    </w:p>
    <w:p w14:paraId="1DA97E6C" w14:textId="77777777" w:rsidR="008E1690" w:rsidRPr="0029437B" w:rsidRDefault="008E1690" w:rsidP="008E169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1KΩ Resistors</w:t>
      </w:r>
    </w:p>
    <w:p w14:paraId="0A63BED1" w14:textId="77777777" w:rsidR="008E1690" w:rsidRPr="004A774D" w:rsidRDefault="008E1690" w:rsidP="008E169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100pF capacitor</w:t>
      </w:r>
    </w:p>
    <w:p w14:paraId="2F9C19A4" w14:textId="77777777" w:rsidR="008E1690" w:rsidRDefault="008E1690" w:rsidP="008E1690">
      <w:pPr>
        <w:pStyle w:val="Heading2"/>
      </w:pPr>
      <w:r>
        <w:t>True table</w:t>
      </w:r>
    </w:p>
    <w:p w14:paraId="12906785" w14:textId="77777777" w:rsidR="008E1690" w:rsidRDefault="008E1690" w:rsidP="008E1690">
      <w:pPr>
        <w:ind w:left="144"/>
      </w:pPr>
      <w:r>
        <w:t>Not applicable</w:t>
      </w:r>
    </w:p>
    <w:p w14:paraId="48E022F8" w14:textId="77777777" w:rsidR="008E1690" w:rsidRDefault="008E1690" w:rsidP="008E1690">
      <w:pPr>
        <w:pStyle w:val="Heading2"/>
      </w:pPr>
      <w:proofErr w:type="spellStart"/>
      <w:r>
        <w:t>Kmap</w:t>
      </w:r>
      <w:proofErr w:type="spellEnd"/>
    </w:p>
    <w:p w14:paraId="59AA7323" w14:textId="77777777" w:rsidR="008E1690" w:rsidRPr="003562F6" w:rsidRDefault="008E1690" w:rsidP="008E1690">
      <w:pPr>
        <w:ind w:left="144"/>
      </w:pPr>
      <w:r w:rsidRPr="003562F6">
        <w:t>Not applicable</w:t>
      </w:r>
    </w:p>
    <w:p w14:paraId="7B0FE6E5" w14:textId="77777777" w:rsidR="008E1690" w:rsidRDefault="008E1690" w:rsidP="008E1690">
      <w:pPr>
        <w:pStyle w:val="Heading2"/>
      </w:pPr>
      <w:r>
        <w:t>Original and Derived Equations</w:t>
      </w:r>
    </w:p>
    <w:p w14:paraId="2C19CF96" w14:textId="77777777" w:rsidR="008E1690" w:rsidRPr="00DA1684" w:rsidRDefault="008E1690" w:rsidP="008E1690">
      <w:pPr>
        <w:ind w:firstLine="144"/>
      </w:pPr>
      <w:r>
        <w:t>Not applicable</w:t>
      </w:r>
    </w:p>
    <w:p w14:paraId="753D72A6" w14:textId="77777777" w:rsidR="008E1690" w:rsidRDefault="008E1690" w:rsidP="008E1690">
      <w:pPr>
        <w:pStyle w:val="Heading2"/>
      </w:pPr>
      <w:r>
        <w:t>Schematics</w:t>
      </w:r>
    </w:p>
    <w:p w14:paraId="51643D3E" w14:textId="77777777" w:rsidR="008E1690" w:rsidRDefault="008E1690" w:rsidP="008E1690"/>
    <w:p w14:paraId="0D8E65F1" w14:textId="77777777" w:rsidR="008E1690" w:rsidRDefault="008E1690" w:rsidP="008E1690"/>
    <w:p w14:paraId="2AE9900A" w14:textId="77777777" w:rsidR="008E1690" w:rsidRDefault="008E1690" w:rsidP="008E1690"/>
    <w:p w14:paraId="5D47A008" w14:textId="77777777" w:rsidR="008E1690" w:rsidRDefault="008E1690" w:rsidP="008E1690"/>
    <w:p w14:paraId="1FD328ED" w14:textId="1B103A09" w:rsidR="008E1690" w:rsidRDefault="00876048" w:rsidP="008E1690">
      <w:r w:rsidRPr="00876048">
        <w:rPr>
          <w:noProof/>
        </w:rPr>
        <w:drawing>
          <wp:inline distT="0" distB="0" distL="0" distR="0" wp14:anchorId="08FBF45F" wp14:editId="1D63E12D">
            <wp:extent cx="2743200" cy="160808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08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5D3A9" w14:textId="11C321AE" w:rsidR="008E1690" w:rsidRDefault="008E1690" w:rsidP="008E1690">
      <w:pPr>
        <w:jc w:val="center"/>
      </w:pPr>
      <w:r w:rsidRPr="00BA28D9">
        <w:rPr>
          <w:b/>
        </w:rPr>
        <w:t>Figure 1</w:t>
      </w:r>
      <w:r>
        <w:t>:</w:t>
      </w:r>
      <w:r w:rsidR="0059129D" w:rsidRPr="0059129D">
        <w:t xml:space="preserve"> </w:t>
      </w:r>
      <w:r w:rsidR="0059129D">
        <w:t>Two-divide-two circuit using D Flip-Flop</w:t>
      </w:r>
    </w:p>
    <w:p w14:paraId="6025996A" w14:textId="77777777" w:rsidR="008E1690" w:rsidRDefault="008E1690" w:rsidP="008E1690"/>
    <w:p w14:paraId="1D7B58FF" w14:textId="185FAC6F" w:rsidR="008E1690" w:rsidRDefault="002B4746" w:rsidP="008E1690">
      <w:r w:rsidRPr="002B4746">
        <w:rPr>
          <w:noProof/>
        </w:rPr>
        <w:drawing>
          <wp:inline distT="0" distB="0" distL="0" distR="0" wp14:anchorId="55B56083" wp14:editId="2BC73CEA">
            <wp:extent cx="2743200" cy="13940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9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DED1" w14:textId="03D5302D" w:rsidR="008E1690" w:rsidRDefault="008E1690" w:rsidP="008E1690">
      <w:pPr>
        <w:jc w:val="center"/>
      </w:pPr>
      <w:r w:rsidRPr="00BA28D9">
        <w:rPr>
          <w:b/>
        </w:rPr>
        <w:t xml:space="preserve">Figure </w:t>
      </w:r>
      <w:r>
        <w:rPr>
          <w:b/>
        </w:rPr>
        <w:t>2</w:t>
      </w:r>
      <w:r>
        <w:t xml:space="preserve">: </w:t>
      </w:r>
      <w:r w:rsidR="0059129D">
        <w:t>Two-divide-two circuit using JK Flip-Flop</w:t>
      </w:r>
    </w:p>
    <w:p w14:paraId="689DC9E5" w14:textId="77777777" w:rsidR="008E1690" w:rsidRDefault="008E1690" w:rsidP="008E1690">
      <w:pPr>
        <w:rPr>
          <w:b/>
        </w:rPr>
      </w:pPr>
    </w:p>
    <w:p w14:paraId="1751D186" w14:textId="77777777" w:rsidR="00717465" w:rsidRDefault="0059129D" w:rsidP="00DB0114">
      <w:pPr>
        <w:rPr>
          <w:b/>
        </w:rPr>
      </w:pPr>
      <w:r w:rsidRPr="0059129D">
        <w:rPr>
          <w:b/>
          <w:noProof/>
        </w:rPr>
        <w:drawing>
          <wp:inline distT="0" distB="0" distL="0" distR="0" wp14:anchorId="6C944FF9" wp14:editId="70A0720D">
            <wp:extent cx="2218021" cy="25359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810" cy="255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6853F" w14:textId="56445A87" w:rsidR="008E1690" w:rsidRPr="00DB0114" w:rsidRDefault="008E1690" w:rsidP="00DB0114">
      <w:pPr>
        <w:rPr>
          <w:b/>
        </w:rPr>
      </w:pPr>
      <w:r>
        <w:rPr>
          <w:b/>
        </w:rPr>
        <w:t>Figure 3:</w:t>
      </w:r>
      <w:r w:rsidR="0059129D">
        <w:rPr>
          <w:b/>
        </w:rPr>
        <w:t xml:space="preserve"> </w:t>
      </w:r>
      <w:r w:rsidR="0059129D" w:rsidRPr="0059129D">
        <w:t>Design</w:t>
      </w:r>
      <w:r w:rsidR="0059129D">
        <w:t xml:space="preserve"> one-clock-period-delay circuit using</w:t>
      </w:r>
      <w:r w:rsidRPr="0059129D">
        <w:t xml:space="preserve"> D </w:t>
      </w:r>
      <w:r w:rsidR="0059129D">
        <w:t>F</w:t>
      </w:r>
      <w:r w:rsidRPr="0059129D">
        <w:t>lip-</w:t>
      </w:r>
      <w:r w:rsidR="0059129D">
        <w:t>F</w:t>
      </w:r>
      <w:r w:rsidRPr="0059129D">
        <w:t xml:space="preserve">lop </w:t>
      </w:r>
    </w:p>
    <w:p w14:paraId="67628F23" w14:textId="77777777" w:rsidR="008E1690" w:rsidRDefault="008E1690" w:rsidP="008E1690">
      <w:pPr>
        <w:rPr>
          <w:b/>
        </w:rPr>
      </w:pPr>
    </w:p>
    <w:p w14:paraId="4B1A15F8" w14:textId="77777777" w:rsidR="008E1690" w:rsidRDefault="008E1690" w:rsidP="008E1690">
      <w:pPr>
        <w:rPr>
          <w:b/>
          <w:noProof/>
        </w:rPr>
      </w:pPr>
      <w:r>
        <w:rPr>
          <w:b/>
          <w:noProof/>
        </w:rPr>
        <w:lastRenderedPageBreak/>
        <w:drawing>
          <wp:inline distT="0" distB="0" distL="0" distR="0" wp14:anchorId="6957A447" wp14:editId="22E020A3">
            <wp:extent cx="2903855" cy="1697567"/>
            <wp:effectExtent l="0" t="0" r="0" b="0"/>
            <wp:docPr id="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11" cy="17052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9A648" w14:textId="77777777" w:rsidR="008E1690" w:rsidRDefault="008E1690" w:rsidP="008E1690">
      <w:pPr>
        <w:jc w:val="center"/>
        <w:rPr>
          <w:b/>
          <w:noProof/>
        </w:rPr>
      </w:pPr>
    </w:p>
    <w:p w14:paraId="4CFCF42B" w14:textId="70D0A1C8" w:rsidR="008E1690" w:rsidRDefault="008E1690" w:rsidP="008E1690">
      <w:pPr>
        <w:jc w:val="center"/>
      </w:pPr>
      <w:r>
        <w:rPr>
          <w:b/>
        </w:rPr>
        <w:t xml:space="preserve">Figure 4: </w:t>
      </w:r>
      <w:r w:rsidRPr="00DA62CF">
        <w:t xml:space="preserve">Three bits </w:t>
      </w:r>
      <w:r>
        <w:t xml:space="preserve">JK flip-flop </w:t>
      </w:r>
      <w:r w:rsidRPr="00DA62CF">
        <w:t>ripple down counter</w:t>
      </w:r>
      <w:r w:rsidR="0059129D">
        <w:t xml:space="preserve"> using JK Flip-Flop</w:t>
      </w:r>
    </w:p>
    <w:p w14:paraId="0EDB7051" w14:textId="3077C339" w:rsidR="00E95106" w:rsidRDefault="00E95106" w:rsidP="008E1690">
      <w:pPr>
        <w:jc w:val="center"/>
      </w:pPr>
    </w:p>
    <w:p w14:paraId="7D892B95" w14:textId="1259F715" w:rsidR="00E95106" w:rsidRDefault="00E95106" w:rsidP="008E1690">
      <w:pPr>
        <w:jc w:val="center"/>
      </w:pPr>
    </w:p>
    <w:p w14:paraId="20688F29" w14:textId="6648EA04" w:rsidR="00E95106" w:rsidRDefault="00E95106" w:rsidP="008E1690">
      <w:pPr>
        <w:jc w:val="center"/>
      </w:pPr>
    </w:p>
    <w:p w14:paraId="1646784B" w14:textId="4CAAEB13" w:rsidR="00E95106" w:rsidRDefault="00E95106" w:rsidP="008E1690">
      <w:pPr>
        <w:jc w:val="center"/>
      </w:pPr>
    </w:p>
    <w:p w14:paraId="3EF80097" w14:textId="71A8EA6E" w:rsidR="00E95106" w:rsidRDefault="00717465" w:rsidP="00E95106">
      <w:pPr>
        <w:jc w:val="center"/>
      </w:pPr>
      <w:r>
        <w:rPr>
          <w:noProof/>
        </w:rPr>
        <w:drawing>
          <wp:inline distT="0" distB="0" distL="0" distR="0" wp14:anchorId="78366D73" wp14:editId="23FF0398">
            <wp:extent cx="2743200" cy="5162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029" t="75358" r="82895" b="21366"/>
                    <a:stretch/>
                  </pic:blipFill>
                  <pic:spPr bwMode="auto">
                    <a:xfrm>
                      <a:off x="0" y="0"/>
                      <a:ext cx="2743200" cy="516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95106">
        <w:rPr>
          <w:b/>
          <w:noProof/>
        </w:rPr>
        <w:t>Figure 5</w:t>
      </w:r>
      <w:r w:rsidR="00E95106">
        <w:rPr>
          <w:noProof/>
        </w:rPr>
        <w:t xml:space="preserve">: </w:t>
      </w:r>
      <w:r w:rsidR="00E95106">
        <w:t xml:space="preserve">Divide-by-two circuit with </w:t>
      </w:r>
      <w:r w:rsidR="00E95106">
        <w:rPr>
          <w:noProof/>
        </w:rPr>
        <w:t xml:space="preserve">D </w:t>
      </w:r>
      <w:r w:rsidR="00E95106">
        <w:t>flip-flop</w:t>
      </w:r>
    </w:p>
    <w:p w14:paraId="0CB48F64" w14:textId="05EDA62E" w:rsidR="00E95106" w:rsidRDefault="00E95106" w:rsidP="00717465">
      <w:bookmarkStart w:id="1" w:name="_GoBack"/>
      <w:bookmarkEnd w:id="1"/>
    </w:p>
    <w:p w14:paraId="090CE4B1" w14:textId="0939A1F5" w:rsidR="00E95106" w:rsidRDefault="00E95106" w:rsidP="008E1690">
      <w:pPr>
        <w:jc w:val="center"/>
      </w:pPr>
      <w:r>
        <w:rPr>
          <w:noProof/>
        </w:rPr>
        <w:drawing>
          <wp:inline distT="0" distB="0" distL="0" distR="0" wp14:anchorId="3C0F62E5" wp14:editId="5BCA9F8B">
            <wp:extent cx="2743200" cy="528672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933" t="75576" r="83400" b="20690"/>
                    <a:stretch/>
                  </pic:blipFill>
                  <pic:spPr bwMode="auto">
                    <a:xfrm>
                      <a:off x="0" y="0"/>
                      <a:ext cx="2743200" cy="528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6EF47" w14:textId="77777777" w:rsidR="00717465" w:rsidRDefault="00717465" w:rsidP="008E1690">
      <w:pPr>
        <w:jc w:val="center"/>
      </w:pPr>
    </w:p>
    <w:p w14:paraId="16A3C865" w14:textId="57E60676" w:rsidR="00E95106" w:rsidRDefault="00E95106" w:rsidP="00E95106">
      <w:r>
        <w:rPr>
          <w:b/>
          <w:noProof/>
        </w:rPr>
        <w:t xml:space="preserve">Figure 6 </w:t>
      </w:r>
      <w:r>
        <w:rPr>
          <w:noProof/>
        </w:rPr>
        <w:t>:</w:t>
      </w:r>
      <w:r>
        <w:t xml:space="preserve"> Divide-by-two circuit with </w:t>
      </w:r>
      <w:r>
        <w:rPr>
          <w:noProof/>
        </w:rPr>
        <w:t xml:space="preserve">JK </w:t>
      </w:r>
      <w:r>
        <w:t>flip-flop</w:t>
      </w:r>
    </w:p>
    <w:p w14:paraId="0624A0EA" w14:textId="70F9326B" w:rsidR="00E95106" w:rsidRDefault="00E95106" w:rsidP="008E1690">
      <w:pPr>
        <w:jc w:val="center"/>
      </w:pPr>
      <w:r>
        <w:rPr>
          <w:noProof/>
        </w:rPr>
        <w:drawing>
          <wp:inline distT="0" distB="0" distL="0" distR="0" wp14:anchorId="23102284" wp14:editId="3D08EE4E">
            <wp:extent cx="2626043" cy="430742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137" t="75429" r="76459" b="20841"/>
                    <a:stretch/>
                  </pic:blipFill>
                  <pic:spPr bwMode="auto">
                    <a:xfrm>
                      <a:off x="0" y="0"/>
                      <a:ext cx="2720784" cy="446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95A11" w14:textId="77777777" w:rsidR="00E95106" w:rsidRDefault="00E95106" w:rsidP="00E95106">
      <w:r w:rsidRPr="006B262C">
        <w:rPr>
          <w:b/>
        </w:rPr>
        <w:t xml:space="preserve">Figure </w:t>
      </w:r>
      <w:r>
        <w:rPr>
          <w:b/>
        </w:rPr>
        <w:t>7</w:t>
      </w:r>
      <w:r>
        <w:t>: One clock period with D flip-flop</w:t>
      </w:r>
    </w:p>
    <w:p w14:paraId="0268F989" w14:textId="678C914E" w:rsidR="00E95106" w:rsidRDefault="00717465" w:rsidP="008E1690">
      <w:pPr>
        <w:jc w:val="center"/>
      </w:pPr>
      <w:r>
        <w:rPr>
          <w:noProof/>
        </w:rPr>
        <w:drawing>
          <wp:inline distT="0" distB="0" distL="0" distR="0" wp14:anchorId="1693DC06" wp14:editId="0987C811">
            <wp:extent cx="2743200" cy="50274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b="9455"/>
                    <a:stretch/>
                  </pic:blipFill>
                  <pic:spPr bwMode="auto">
                    <a:xfrm>
                      <a:off x="0" y="0"/>
                      <a:ext cx="2743200" cy="502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8C952" w14:textId="77777777" w:rsidR="00717465" w:rsidRDefault="00717465" w:rsidP="00717465">
      <w:pPr>
        <w:jc w:val="center"/>
      </w:pPr>
    </w:p>
    <w:p w14:paraId="607038A9" w14:textId="77777777" w:rsidR="00717465" w:rsidRPr="00DB0114" w:rsidRDefault="00717465" w:rsidP="00717465">
      <w:pPr>
        <w:jc w:val="center"/>
        <w:rPr>
          <w:noProof/>
        </w:rPr>
        <w:sectPr w:rsidR="00717465" w:rsidRPr="00DB0114" w:rsidSect="005B5D7C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  <w:r>
        <w:rPr>
          <w:b/>
          <w:noProof/>
        </w:rPr>
        <w:t>Figure 8</w:t>
      </w:r>
      <w:r>
        <w:rPr>
          <w:noProof/>
        </w:rPr>
        <w:t>: Three bit ripple down counter  with JK flipflop</w:t>
      </w:r>
    </w:p>
    <w:p w14:paraId="16AF5D3E" w14:textId="77777777" w:rsidR="00717465" w:rsidRPr="00DA62CF" w:rsidRDefault="00717465" w:rsidP="008E1690">
      <w:pPr>
        <w:jc w:val="center"/>
      </w:pPr>
    </w:p>
    <w:p w14:paraId="1F2FF18F" w14:textId="77777777" w:rsidR="008E1690" w:rsidRDefault="008E1690" w:rsidP="008E1690">
      <w:pPr>
        <w:pStyle w:val="Heading1"/>
        <w:numPr>
          <w:ilvl w:val="0"/>
          <w:numId w:val="2"/>
        </w:numPr>
        <w:ind w:left="0" w:firstLine="0"/>
      </w:pPr>
      <w:r w:rsidRPr="00F43CC5">
        <w:t>testing procedure</w:t>
      </w:r>
    </w:p>
    <w:p w14:paraId="0D52CFEC" w14:textId="48F56A70" w:rsidR="008E1690" w:rsidRPr="0042085A" w:rsidRDefault="008E1690" w:rsidP="00BD7DF9">
      <w:pPr>
        <w:pStyle w:val="ListParagraph"/>
        <w:jc w:val="both"/>
      </w:pPr>
      <w:r w:rsidRPr="0042085A">
        <w:t>Step1:</w:t>
      </w:r>
      <w:r w:rsidR="006D12D1">
        <w:tab/>
      </w:r>
      <w:r w:rsidR="00E95106">
        <w:t>Build the circuit two-divide-two with D and JK flip-flip on</w:t>
      </w:r>
      <w:r w:rsidR="006D12D1">
        <w:t xml:space="preserve"> Logic</w:t>
      </w:r>
      <w:r w:rsidR="00E95106">
        <w:t xml:space="preserve"> </w:t>
      </w:r>
      <w:r w:rsidR="006D12D1">
        <w:t xml:space="preserve">Work and observing the </w:t>
      </w:r>
      <w:r w:rsidRPr="0042085A">
        <w:t>output waveform</w:t>
      </w:r>
      <w:r w:rsidR="006D12D1">
        <w:t>s from</w:t>
      </w:r>
      <w:r w:rsidRPr="0042085A">
        <w:t xml:space="preserve"> Q</w:t>
      </w:r>
      <w:r w:rsidR="006D12D1">
        <w:t xml:space="preserve"> and clock. After that, comparing the waveform of Q and clock</w:t>
      </w:r>
      <w:r w:rsidRPr="0042085A">
        <w:t>.</w:t>
      </w:r>
    </w:p>
    <w:p w14:paraId="3CFF4376" w14:textId="4C71EBDC" w:rsidR="008E1690" w:rsidRPr="0042085A" w:rsidRDefault="008E1690" w:rsidP="00BD7DF9">
      <w:pPr>
        <w:pStyle w:val="ListParagraph"/>
        <w:jc w:val="both"/>
      </w:pPr>
      <w:r w:rsidRPr="0042085A">
        <w:t>Step 2:</w:t>
      </w:r>
      <w:r w:rsidR="006D12D1">
        <w:t xml:space="preserve"> </w:t>
      </w:r>
      <w:r w:rsidR="00E95106">
        <w:t>Build the one-clock-period-delay circuit</w:t>
      </w:r>
      <w:r w:rsidR="00471B9F">
        <w:t xml:space="preserve"> using D Flip-Flop</w:t>
      </w:r>
      <w:r w:rsidRPr="0042085A">
        <w:t xml:space="preserve"> </w:t>
      </w:r>
      <w:r w:rsidR="00E95106">
        <w:t xml:space="preserve">on logic work </w:t>
      </w:r>
      <w:proofErr w:type="gramStart"/>
      <w:r w:rsidR="00E95106">
        <w:t>and also</w:t>
      </w:r>
      <w:proofErr w:type="gramEnd"/>
      <w:r w:rsidR="00E95106">
        <w:t xml:space="preserve"> observer the output of Q and clock</w:t>
      </w:r>
    </w:p>
    <w:p w14:paraId="27CBDE96" w14:textId="46A726A3" w:rsidR="008E1690" w:rsidRPr="00DA62CF" w:rsidRDefault="008E1690" w:rsidP="00BD7DF9">
      <w:pPr>
        <w:pStyle w:val="ListParagraph"/>
        <w:jc w:val="both"/>
      </w:pPr>
      <w:r w:rsidRPr="0042085A">
        <w:t xml:space="preserve">Step 3: </w:t>
      </w:r>
      <w:r w:rsidR="00471B9F">
        <w:t>Watching the waveform of JK flip flop with three-bit ripple down counter. Compare</w:t>
      </w:r>
      <w:r>
        <w:t xml:space="preserve"> </w:t>
      </w:r>
      <w:r w:rsidR="00471B9F">
        <w:t xml:space="preserve">the waveform of the clock with each outpu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5326D65D" w14:textId="77777777" w:rsidR="008E1690" w:rsidRDefault="008E1690" w:rsidP="008E1690">
      <w:pPr>
        <w:pStyle w:val="Heading1"/>
        <w:numPr>
          <w:ilvl w:val="0"/>
          <w:numId w:val="2"/>
        </w:numPr>
        <w:jc w:val="left"/>
      </w:pPr>
      <w:r w:rsidRPr="00F43CC5">
        <w:t>testing</w:t>
      </w:r>
      <w:r>
        <w:t xml:space="preserve"> results</w:t>
      </w:r>
    </w:p>
    <w:p w14:paraId="13FA9EA1" w14:textId="369C294F" w:rsidR="008E1690" w:rsidRPr="0061119E" w:rsidRDefault="0061119E" w:rsidP="00BD7DF9">
      <w:pPr>
        <w:pStyle w:val="ListParagraph"/>
        <w:numPr>
          <w:ilvl w:val="0"/>
          <w:numId w:val="4"/>
        </w:numPr>
        <w:jc w:val="both"/>
      </w:pPr>
      <w:r w:rsidRPr="0061119E">
        <w:t>The result of testing of the two-divide-two by using D flipflop and JK flip flop are showed in the figure 5 and 6.</w:t>
      </w:r>
    </w:p>
    <w:p w14:paraId="10A44F19" w14:textId="5B12BF41" w:rsidR="008E1690" w:rsidRPr="0061119E" w:rsidRDefault="0061119E" w:rsidP="00BD7DF9">
      <w:pPr>
        <w:pStyle w:val="ListParagraph"/>
        <w:numPr>
          <w:ilvl w:val="0"/>
          <w:numId w:val="4"/>
        </w:numPr>
        <w:jc w:val="both"/>
      </w:pPr>
      <w:r w:rsidRPr="0061119E">
        <w:t>The result of D flip-flop’s one clock period is showed in figure 7.</w:t>
      </w:r>
    </w:p>
    <w:p w14:paraId="1C35927B" w14:textId="7FBEF039" w:rsidR="0061119E" w:rsidRPr="0061119E" w:rsidRDefault="0061119E" w:rsidP="0061119E">
      <w:pPr>
        <w:pStyle w:val="ListParagraph"/>
        <w:numPr>
          <w:ilvl w:val="0"/>
          <w:numId w:val="4"/>
        </w:numPr>
        <w:jc w:val="both"/>
      </w:pPr>
      <w:r w:rsidRPr="0061119E">
        <w:t>The result of JK flip-flop’s one clock period is showed in figure 8.</w:t>
      </w:r>
    </w:p>
    <w:p w14:paraId="316B0FFA" w14:textId="77777777" w:rsidR="008E1690" w:rsidRDefault="008E1690" w:rsidP="008E1690">
      <w:pPr>
        <w:pStyle w:val="Heading1"/>
        <w:numPr>
          <w:ilvl w:val="0"/>
          <w:numId w:val="2"/>
        </w:numPr>
        <w:ind w:left="0" w:firstLine="0"/>
      </w:pPr>
      <w:r>
        <w:t>Conclusion</w:t>
      </w:r>
    </w:p>
    <w:p w14:paraId="27C7D29B" w14:textId="2709A55E" w:rsidR="00471B9F" w:rsidRDefault="00E95106" w:rsidP="00BD7DF9">
      <w:pPr>
        <w:ind w:firstLine="720"/>
        <w:jc w:val="both"/>
      </w:pPr>
      <w:r>
        <w:t xml:space="preserve">Throughout the lab, student have learned how to build two-divide-two circuit, one clock delay and three bits counter down circuit. </w:t>
      </w:r>
      <w:r w:rsidR="00471B9F" w:rsidRPr="0061119E">
        <w:t>The lab is finished successful</w:t>
      </w:r>
      <w:r>
        <w:t xml:space="preserve"> and in expectation</w:t>
      </w:r>
      <w:r w:rsidR="0061119E" w:rsidRPr="0061119E">
        <w:t>. After finishing th</w:t>
      </w:r>
      <w:r>
        <w:t>is</w:t>
      </w:r>
      <w:r w:rsidR="0061119E" w:rsidRPr="0061119E">
        <w:t xml:space="preserve"> lab, </w:t>
      </w:r>
      <w:r>
        <w:t>student could achieve and understand more about logic work.</w:t>
      </w:r>
    </w:p>
    <w:p w14:paraId="3E1B8B1F" w14:textId="77777777" w:rsidR="00E95106" w:rsidRPr="0061119E" w:rsidRDefault="00E95106" w:rsidP="00BD7DF9">
      <w:pPr>
        <w:ind w:firstLine="720"/>
        <w:jc w:val="both"/>
      </w:pPr>
    </w:p>
    <w:p w14:paraId="79474067" w14:textId="77777777" w:rsidR="008E1690" w:rsidRDefault="008E1690" w:rsidP="008E1690">
      <w:pPr>
        <w:pStyle w:val="ListParagraph"/>
        <w:numPr>
          <w:ilvl w:val="0"/>
          <w:numId w:val="2"/>
        </w:numPr>
        <w:rPr>
          <w:caps/>
        </w:rPr>
      </w:pPr>
      <w:r w:rsidRPr="00B85A47">
        <w:rPr>
          <w:caps/>
        </w:rPr>
        <w:t>appendices and References</w:t>
      </w:r>
    </w:p>
    <w:p w14:paraId="3D7EB65D" w14:textId="77777777" w:rsidR="008E1690" w:rsidRPr="00B85A47" w:rsidRDefault="008E1690" w:rsidP="008E1690">
      <w:pPr>
        <w:pStyle w:val="ListParagraph"/>
        <w:ind w:left="1800"/>
        <w:rPr>
          <w:caps/>
        </w:rPr>
      </w:pPr>
    </w:p>
    <w:p w14:paraId="0D59EDBF" w14:textId="3C6DB5EC" w:rsidR="008E1690" w:rsidRDefault="008E1690" w:rsidP="008E1690">
      <w:pPr>
        <w:rPr>
          <w:noProof/>
        </w:rPr>
      </w:pPr>
    </w:p>
    <w:p w14:paraId="50A2AFEB" w14:textId="77777777" w:rsidR="008E1690" w:rsidRDefault="008E1690" w:rsidP="008E1690">
      <w:pPr>
        <w:jc w:val="center"/>
        <w:rPr>
          <w:noProof/>
        </w:rPr>
      </w:pPr>
    </w:p>
    <w:p w14:paraId="1B302F95" w14:textId="39E40787" w:rsidR="008E1690" w:rsidRDefault="008E1690" w:rsidP="002B4746">
      <w:pPr>
        <w:jc w:val="center"/>
        <w:rPr>
          <w:noProof/>
        </w:rPr>
      </w:pPr>
    </w:p>
    <w:p w14:paraId="6A7A3D6F" w14:textId="77777777" w:rsidR="008E1690" w:rsidRDefault="008E1690" w:rsidP="008E1690">
      <w:pPr>
        <w:jc w:val="center"/>
      </w:pPr>
    </w:p>
    <w:p w14:paraId="57031236" w14:textId="15373DED" w:rsidR="008E1690" w:rsidRDefault="008E1690" w:rsidP="008E1690">
      <w:pPr>
        <w:jc w:val="center"/>
        <w:rPr>
          <w:b/>
          <w:noProof/>
        </w:rPr>
      </w:pPr>
    </w:p>
    <w:p w14:paraId="2BDE8FFD" w14:textId="77777777" w:rsidR="008E1690" w:rsidRDefault="008E1690" w:rsidP="008E1690">
      <w:pPr>
        <w:jc w:val="center"/>
        <w:rPr>
          <w:b/>
          <w:noProof/>
        </w:rPr>
      </w:pPr>
    </w:p>
    <w:sectPr w:rsidR="008E1690" w:rsidSect="0062357F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FA88D" w14:textId="77777777" w:rsidR="00A476E1" w:rsidRDefault="00A476E1" w:rsidP="0062357F">
      <w:r>
        <w:separator/>
      </w:r>
    </w:p>
  </w:endnote>
  <w:endnote w:type="continuationSeparator" w:id="0">
    <w:p w14:paraId="5DC0676D" w14:textId="77777777" w:rsidR="00A476E1" w:rsidRDefault="00A476E1" w:rsidP="00623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64313"/>
      <w:docPartObj>
        <w:docPartGallery w:val="Page Numbers (Bottom of Page)"/>
        <w:docPartUnique/>
      </w:docPartObj>
    </w:sdtPr>
    <w:sdtEndPr/>
    <w:sdtContent>
      <w:p w14:paraId="581F40C3" w14:textId="1AE5ED6A" w:rsidR="0042085A" w:rsidRDefault="0042085A" w:rsidP="00E94D40">
        <w:pPr>
          <w:pStyle w:val="Footer"/>
        </w:pPr>
      </w:p>
      <w:p w14:paraId="420455FA" w14:textId="77777777" w:rsidR="0042085A" w:rsidRDefault="004208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632931" w14:textId="77777777" w:rsidR="0042085A" w:rsidRDefault="00420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1560E" w14:textId="77777777" w:rsidR="00A476E1" w:rsidRDefault="00A476E1" w:rsidP="0062357F">
      <w:r>
        <w:separator/>
      </w:r>
    </w:p>
  </w:footnote>
  <w:footnote w:type="continuationSeparator" w:id="0">
    <w:p w14:paraId="0F1D18D8" w14:textId="77777777" w:rsidR="00A476E1" w:rsidRDefault="00A476E1" w:rsidP="00623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5CAAA1E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26332CDA"/>
    <w:multiLevelType w:val="hybridMultilevel"/>
    <w:tmpl w:val="784213FE"/>
    <w:lvl w:ilvl="0" w:tplc="47ECA0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F51B1"/>
    <w:multiLevelType w:val="hybridMultilevel"/>
    <w:tmpl w:val="A8F2F4D6"/>
    <w:lvl w:ilvl="0" w:tplc="577A6D1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34F2A20"/>
    <w:multiLevelType w:val="hybridMultilevel"/>
    <w:tmpl w:val="A62A3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MzE0MjAzMjC1MDFV0lEKTi0uzszPAykwrAUAsPwt4ywAAAA="/>
  </w:docVars>
  <w:rsids>
    <w:rsidRoot w:val="008E1690"/>
    <w:rsid w:val="00157F77"/>
    <w:rsid w:val="001941E2"/>
    <w:rsid w:val="001F3AAA"/>
    <w:rsid w:val="002B4746"/>
    <w:rsid w:val="002D0C02"/>
    <w:rsid w:val="0042085A"/>
    <w:rsid w:val="004415F6"/>
    <w:rsid w:val="00471B9F"/>
    <w:rsid w:val="0059129D"/>
    <w:rsid w:val="005B5D7C"/>
    <w:rsid w:val="0061119E"/>
    <w:rsid w:val="0062357F"/>
    <w:rsid w:val="00640318"/>
    <w:rsid w:val="006D12D1"/>
    <w:rsid w:val="00717465"/>
    <w:rsid w:val="007E1FB3"/>
    <w:rsid w:val="00876048"/>
    <w:rsid w:val="008A7EBE"/>
    <w:rsid w:val="008E1690"/>
    <w:rsid w:val="0098668A"/>
    <w:rsid w:val="00A476E1"/>
    <w:rsid w:val="00A773EF"/>
    <w:rsid w:val="00B22893"/>
    <w:rsid w:val="00BA219D"/>
    <w:rsid w:val="00BD7DF9"/>
    <w:rsid w:val="00D2470A"/>
    <w:rsid w:val="00D54F34"/>
    <w:rsid w:val="00DB0114"/>
    <w:rsid w:val="00E94D40"/>
    <w:rsid w:val="00E95106"/>
    <w:rsid w:val="00F817BF"/>
    <w:rsid w:val="00FA7570"/>
    <w:rsid w:val="00FC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A8532"/>
  <w15:chartTrackingRefBased/>
  <w15:docId w15:val="{5FE22387-C384-4842-A365-2FF380DC9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690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E1690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rsid w:val="008E1690"/>
    <w:pPr>
      <w:keepNext/>
      <w:numPr>
        <w:ilvl w:val="1"/>
        <w:numId w:val="1"/>
      </w:numPr>
      <w:spacing w:before="240" w:after="60"/>
      <w:ind w:left="144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qFormat/>
    <w:rsid w:val="008E1690"/>
    <w:pPr>
      <w:keepNext/>
      <w:numPr>
        <w:ilvl w:val="2"/>
        <w:numId w:val="1"/>
      </w:numPr>
      <w:ind w:left="288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8E1690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8E1690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qFormat/>
    <w:rsid w:val="008E1690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8E169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8E169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8E1690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1690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E1690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E1690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8E1690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8E1690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8E1690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8E1690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8E1690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8E1690"/>
    <w:rPr>
      <w:rFonts w:ascii="Arial" w:eastAsia="Times New Roman" w:hAnsi="Arial" w:cs="Times New Roman"/>
      <w:b/>
      <w:i/>
      <w:sz w:val="18"/>
      <w:szCs w:val="20"/>
    </w:rPr>
  </w:style>
  <w:style w:type="paragraph" w:styleId="Title">
    <w:name w:val="Title"/>
    <w:basedOn w:val="Normal"/>
    <w:next w:val="Normal"/>
    <w:link w:val="TitleChar"/>
    <w:qFormat/>
    <w:rsid w:val="008E1690"/>
    <w:pPr>
      <w:framePr w:w="9360" w:hSpace="187" w:vSpace="187" w:wrap="notBeside" w:vAnchor="text" w:hAnchor="page" w:xAlign="center" w:y="1"/>
      <w:jc w:val="center"/>
    </w:pPr>
    <w:rPr>
      <w:kern w:val="28"/>
      <w:sz w:val="48"/>
    </w:rPr>
  </w:style>
  <w:style w:type="character" w:customStyle="1" w:styleId="TitleChar">
    <w:name w:val="Title Char"/>
    <w:basedOn w:val="DefaultParagraphFont"/>
    <w:link w:val="Title"/>
    <w:rsid w:val="008E1690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Authors">
    <w:name w:val="Authors"/>
    <w:basedOn w:val="Normal"/>
    <w:next w:val="Normal"/>
    <w:rsid w:val="008E1690"/>
    <w:pPr>
      <w:framePr w:w="9072" w:hSpace="187" w:vSpace="187" w:wrap="notBeside" w:vAnchor="text" w:hAnchor="page" w:xAlign="center" w:y="1"/>
      <w:spacing w:after="320"/>
      <w:jc w:val="center"/>
    </w:pPr>
    <w:rPr>
      <w:sz w:val="22"/>
    </w:rPr>
  </w:style>
  <w:style w:type="paragraph" w:styleId="ListParagraph">
    <w:name w:val="List Paragraph"/>
    <w:basedOn w:val="Normal"/>
    <w:uiPriority w:val="34"/>
    <w:qFormat/>
    <w:rsid w:val="008E169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E16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690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35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57F"/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71B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oang Le</cp:lastModifiedBy>
  <cp:revision>2</cp:revision>
  <dcterms:created xsi:type="dcterms:W3CDTF">2019-04-30T21:18:00Z</dcterms:created>
  <dcterms:modified xsi:type="dcterms:W3CDTF">2019-04-30T21:18:00Z</dcterms:modified>
</cp:coreProperties>
</file>